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AD44F0C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59334F">
        <w:rPr>
          <w:b/>
          <w:bCs/>
        </w:rPr>
        <w:t>Is the Python Standard Library included with PyInputPlus?</w:t>
      </w:r>
    </w:p>
    <w:p w14:paraId="7F8A61BB" w14:textId="6C261788" w:rsidR="0059334F" w:rsidRDefault="0059334F" w:rsidP="0059334F">
      <w:pPr>
        <w:pStyle w:val="ListParagraph"/>
        <w:spacing w:before="220"/>
        <w:ind w:left="360"/>
      </w:pPr>
      <w:r>
        <w:t>No, PyInputPlus must be installed separately using PIP.</w:t>
      </w:r>
    </w:p>
    <w:p w14:paraId="0C61AFF3" w14:textId="77777777" w:rsidR="0059334F" w:rsidRDefault="0059334F" w:rsidP="0059334F">
      <w:pPr>
        <w:pStyle w:val="ListParagraph"/>
        <w:spacing w:before="220"/>
        <w:ind w:left="360"/>
      </w:pPr>
    </w:p>
    <w:p w14:paraId="00000002" w14:textId="22358C0C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59334F">
        <w:rPr>
          <w:b/>
          <w:bCs/>
        </w:rPr>
        <w:t>Why is PyInputPlus commonly imported with import pyinputplus as pypi?</w:t>
      </w:r>
    </w:p>
    <w:p w14:paraId="64C6303D" w14:textId="57169969" w:rsidR="0059334F" w:rsidRDefault="0059334F" w:rsidP="0059334F">
      <w:pPr>
        <w:pStyle w:val="ListParagraph"/>
        <w:spacing w:before="220"/>
        <w:ind w:left="360"/>
      </w:pPr>
      <w:r>
        <w:t>pypi is the alias short name for the pyinputplus library. Instead of using the full library name every time, using a short form will make the programmer's work easy.</w:t>
      </w:r>
    </w:p>
    <w:p w14:paraId="19083D58" w14:textId="77777777" w:rsidR="0059334F" w:rsidRDefault="0059334F" w:rsidP="0059334F">
      <w:pPr>
        <w:pStyle w:val="ListParagraph"/>
        <w:spacing w:before="220"/>
        <w:ind w:left="360"/>
      </w:pPr>
    </w:p>
    <w:p w14:paraId="00000003" w14:textId="379F01E3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59334F">
        <w:rPr>
          <w:b/>
          <w:bCs/>
        </w:rPr>
        <w:t>How do you distinguish between inputInt() and inputFloat()?</w:t>
      </w:r>
    </w:p>
    <w:p w14:paraId="1592B10D" w14:textId="459CD41B" w:rsidR="0059334F" w:rsidRDefault="0059334F" w:rsidP="0059334F">
      <w:pPr>
        <w:pStyle w:val="ListParagraph"/>
        <w:spacing w:before="220"/>
        <w:ind w:left="360"/>
      </w:pPr>
      <w:r>
        <w:t>inputInt() – accepts integer value and returns an int value.</w:t>
      </w:r>
    </w:p>
    <w:p w14:paraId="32F57707" w14:textId="5C3D417F" w:rsidR="0059334F" w:rsidRDefault="0059334F" w:rsidP="0059334F">
      <w:pPr>
        <w:pStyle w:val="ListParagraph"/>
        <w:spacing w:before="220"/>
        <w:ind w:left="360"/>
      </w:pPr>
      <w:r>
        <w:t>inputFloat() – accepts float /integer value and returns a float value.</w:t>
      </w:r>
    </w:p>
    <w:p w14:paraId="35068B31" w14:textId="77777777" w:rsidR="0059334F" w:rsidRDefault="0059334F" w:rsidP="0059334F">
      <w:pPr>
        <w:pStyle w:val="ListParagraph"/>
        <w:spacing w:before="220"/>
        <w:ind w:left="360"/>
      </w:pPr>
    </w:p>
    <w:p w14:paraId="00000004" w14:textId="3C2D39E2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jc w:val="both"/>
        <w:rPr>
          <w:b/>
          <w:bCs/>
        </w:rPr>
      </w:pPr>
      <w:r w:rsidRPr="0059334F">
        <w:rPr>
          <w:b/>
          <w:bCs/>
        </w:rPr>
        <w:t>Using PyInputPlus, how do you ensure that the user enters a whole number between 0 and 99?</w:t>
      </w:r>
    </w:p>
    <w:p w14:paraId="13764B23" w14:textId="3035EB21" w:rsidR="0059334F" w:rsidRDefault="0059334F" w:rsidP="0059334F">
      <w:pPr>
        <w:pStyle w:val="ListParagraph"/>
        <w:spacing w:before="220"/>
        <w:ind w:left="360"/>
      </w:pPr>
      <w:r>
        <w:t>Import pyinputplus as pyip</w:t>
      </w:r>
    </w:p>
    <w:p w14:paraId="1F8A1600" w14:textId="4ACFAC06" w:rsidR="0059334F" w:rsidRDefault="0059334F" w:rsidP="0059334F">
      <w:pPr>
        <w:pStyle w:val="ListParagraph"/>
        <w:spacing w:before="220"/>
        <w:ind w:left="360"/>
      </w:pPr>
      <w:r>
        <w:t>pyip.inputInt(min=0,max=99)</w:t>
      </w:r>
    </w:p>
    <w:p w14:paraId="1C0739B3" w14:textId="77777777" w:rsidR="0059334F" w:rsidRDefault="0059334F" w:rsidP="0059334F">
      <w:pPr>
        <w:pStyle w:val="ListParagraph"/>
        <w:spacing w:before="220"/>
        <w:ind w:left="360"/>
      </w:pPr>
    </w:p>
    <w:p w14:paraId="00000005" w14:textId="3885DAAE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59334F">
        <w:rPr>
          <w:b/>
          <w:bCs/>
        </w:rPr>
        <w:t>What is transferred to the keyword arguments allowRegexes and blockRegexes?</w:t>
      </w:r>
    </w:p>
    <w:p w14:paraId="45430E3C" w14:textId="4F7D463B" w:rsidR="0059334F" w:rsidRDefault="0059334F" w:rsidP="0059334F">
      <w:pPr>
        <w:pStyle w:val="ListParagraph"/>
        <w:spacing w:before="220"/>
        <w:ind w:left="360"/>
      </w:pPr>
      <w:r>
        <w:t>allowRegexes and blockRegexes take a list of regex strings and it allows or not allows input in PyInputPlus.</w:t>
      </w:r>
    </w:p>
    <w:p w14:paraId="13FC22CC" w14:textId="77777777" w:rsidR="0059334F" w:rsidRDefault="0059334F" w:rsidP="0059334F">
      <w:pPr>
        <w:pStyle w:val="ListParagraph"/>
        <w:spacing w:before="220"/>
        <w:ind w:left="360"/>
      </w:pPr>
    </w:p>
    <w:p w14:paraId="00000006" w14:textId="0A2790CE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59334F">
        <w:rPr>
          <w:b/>
          <w:bCs/>
        </w:rPr>
        <w:t>If a blank input is entered three times, what does inputStr(limit=3) do?</w:t>
      </w:r>
    </w:p>
    <w:p w14:paraId="2AEAE396" w14:textId="15B4F6C2" w:rsidR="0059334F" w:rsidRDefault="0059334F" w:rsidP="0059334F">
      <w:pPr>
        <w:pStyle w:val="ListParagraph"/>
        <w:spacing w:before="220"/>
        <w:ind w:left="360"/>
      </w:pPr>
      <w:r>
        <w:t>Output:</w:t>
      </w:r>
    </w:p>
    <w:p w14:paraId="62A01646" w14:textId="77777777" w:rsidR="0059334F" w:rsidRDefault="0059334F" w:rsidP="0059334F">
      <w:pPr>
        <w:pStyle w:val="HTMLPreformatted"/>
        <w:shd w:val="clear" w:color="auto" w:fill="FFFFFF"/>
        <w:wordWrap w:val="0"/>
        <w:spacing w:line="244" w:lineRule="atLeast"/>
        <w:ind w:left="720"/>
      </w:pPr>
      <w:r>
        <w:t>Blank values are not allowed.</w:t>
      </w:r>
    </w:p>
    <w:p w14:paraId="32837198" w14:textId="77777777" w:rsidR="0059334F" w:rsidRDefault="0059334F" w:rsidP="0059334F">
      <w:pPr>
        <w:pStyle w:val="HTMLPreformatted"/>
        <w:shd w:val="clear" w:color="auto" w:fill="FFFFFF"/>
        <w:wordWrap w:val="0"/>
        <w:spacing w:line="244" w:lineRule="atLeast"/>
        <w:ind w:left="720"/>
      </w:pPr>
    </w:p>
    <w:p w14:paraId="77A998DA" w14:textId="77777777" w:rsidR="0059334F" w:rsidRDefault="0059334F" w:rsidP="0059334F">
      <w:pPr>
        <w:pStyle w:val="HTMLPreformatted"/>
        <w:shd w:val="clear" w:color="auto" w:fill="FFFFFF"/>
        <w:wordWrap w:val="0"/>
        <w:spacing w:line="244" w:lineRule="atLeast"/>
        <w:ind w:left="720"/>
      </w:pPr>
      <w:r>
        <w:t>Blank values are not allowed.</w:t>
      </w:r>
    </w:p>
    <w:p w14:paraId="4059CBB8" w14:textId="77777777" w:rsidR="0059334F" w:rsidRDefault="0059334F" w:rsidP="0059334F">
      <w:pPr>
        <w:pStyle w:val="HTMLPreformatted"/>
        <w:shd w:val="clear" w:color="auto" w:fill="FFFFFF"/>
        <w:wordWrap w:val="0"/>
        <w:spacing w:line="244" w:lineRule="atLeast"/>
        <w:ind w:left="720"/>
      </w:pPr>
    </w:p>
    <w:p w14:paraId="4FE93AAB" w14:textId="77777777" w:rsidR="0059334F" w:rsidRDefault="0059334F" w:rsidP="0059334F">
      <w:pPr>
        <w:pStyle w:val="HTMLPreformatted"/>
        <w:shd w:val="clear" w:color="auto" w:fill="FFFFFF"/>
        <w:wordWrap w:val="0"/>
        <w:spacing w:line="244" w:lineRule="atLeast"/>
        <w:ind w:left="720"/>
      </w:pPr>
      <w:r>
        <w:t>Blank values are not allowed.</w:t>
      </w:r>
    </w:p>
    <w:p w14:paraId="27BD8CA1" w14:textId="77777777" w:rsidR="0059334F" w:rsidRDefault="0059334F" w:rsidP="0059334F">
      <w:pPr>
        <w:pStyle w:val="HTMLPreformatted"/>
        <w:wordWrap w:val="0"/>
        <w:spacing w:line="244" w:lineRule="atLeast"/>
        <w:ind w:left="360"/>
        <w:rPr>
          <w:rStyle w:val="ansi-red-fg"/>
          <w:color w:val="E75C58"/>
        </w:rPr>
      </w:pPr>
    </w:p>
    <w:p w14:paraId="543AEF0B" w14:textId="435E0D0D" w:rsidR="0059334F" w:rsidRDefault="0059334F" w:rsidP="0059334F">
      <w:pPr>
        <w:pStyle w:val="HTMLPreformatted"/>
        <w:wordWrap w:val="0"/>
        <w:spacing w:line="244" w:lineRule="atLeast"/>
        <w:ind w:left="360"/>
      </w:pPr>
      <w:r>
        <w:rPr>
          <w:rStyle w:val="ansi-red-fg"/>
          <w:color w:val="E75C58"/>
        </w:rPr>
        <w:t xml:space="preserve">   </w:t>
      </w:r>
      <w:r>
        <w:rPr>
          <w:rStyle w:val="ansi-red-fg"/>
          <w:color w:val="E75C58"/>
        </w:rPr>
        <w:t>RetryLimitException</w:t>
      </w:r>
      <w:r>
        <w:t xml:space="preserve">                       </w:t>
      </w:r>
    </w:p>
    <w:p w14:paraId="60745433" w14:textId="7BF206E2" w:rsidR="0059334F" w:rsidRDefault="0059334F" w:rsidP="0059334F">
      <w:pPr>
        <w:pStyle w:val="ListParagraph"/>
        <w:spacing w:before="220"/>
        <w:ind w:left="360"/>
      </w:pPr>
    </w:p>
    <w:p w14:paraId="00000007" w14:textId="0DA91990" w:rsidR="00CD3562" w:rsidRPr="0059334F" w:rsidRDefault="00000000" w:rsidP="0059334F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59334F">
        <w:rPr>
          <w:b/>
          <w:bCs/>
        </w:rPr>
        <w:t>If blank input is entered three times, what does inputStr(limit=3, default='hello') do?</w:t>
      </w:r>
    </w:p>
    <w:p w14:paraId="2B465B5E" w14:textId="7BB37CA5" w:rsidR="0059334F" w:rsidRDefault="0059334F" w:rsidP="0059334F">
      <w:pPr>
        <w:pStyle w:val="ListParagraph"/>
        <w:spacing w:before="220"/>
        <w:ind w:left="360"/>
      </w:pPr>
      <w:r>
        <w:t>Output:-</w:t>
      </w:r>
    </w:p>
    <w:p w14:paraId="59C43279" w14:textId="77777777" w:rsidR="0059334F" w:rsidRPr="0059334F" w:rsidRDefault="0059334F" w:rsidP="005933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9334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lank values are not allowed.</w:t>
      </w:r>
    </w:p>
    <w:p w14:paraId="56D1233F" w14:textId="77777777" w:rsidR="0059334F" w:rsidRPr="0059334F" w:rsidRDefault="0059334F" w:rsidP="005933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14:paraId="3042192E" w14:textId="77777777" w:rsidR="0059334F" w:rsidRPr="0059334F" w:rsidRDefault="0059334F" w:rsidP="005933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9334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lank values are not allowed.</w:t>
      </w:r>
    </w:p>
    <w:p w14:paraId="72CCC5C3" w14:textId="77777777" w:rsidR="0059334F" w:rsidRPr="0059334F" w:rsidRDefault="0059334F" w:rsidP="005933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14:paraId="34CBB1B1" w14:textId="77777777" w:rsidR="0059334F" w:rsidRPr="0059334F" w:rsidRDefault="0059334F" w:rsidP="005933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9334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lank values are not allowed.</w:t>
      </w:r>
    </w:p>
    <w:p w14:paraId="056CA3DA" w14:textId="1801871D" w:rsidR="0059334F" w:rsidRPr="0059334F" w:rsidRDefault="0059334F" w:rsidP="0059334F">
      <w:pPr>
        <w:shd w:val="clear" w:color="auto" w:fill="FFFFFF"/>
        <w:spacing w:after="0" w:line="240" w:lineRule="auto"/>
        <w:ind w:left="720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</w:p>
    <w:p w14:paraId="33D69FCA" w14:textId="77777777" w:rsidR="0059334F" w:rsidRPr="0059334F" w:rsidRDefault="0059334F" w:rsidP="005933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9334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'hello'</w:t>
      </w:r>
    </w:p>
    <w:p w14:paraId="0C20193B" w14:textId="77777777" w:rsidR="0059334F" w:rsidRDefault="0059334F" w:rsidP="0059334F">
      <w:pPr>
        <w:pStyle w:val="ListParagraph"/>
        <w:spacing w:before="220"/>
        <w:ind w:left="360"/>
      </w:pPr>
    </w:p>
    <w:sectPr w:rsidR="0059334F">
      <w:headerReference w:type="default" r:id="rId8"/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4C6E1" w14:textId="77777777" w:rsidR="00F825AD" w:rsidRDefault="00F825AD" w:rsidP="0059334F">
      <w:pPr>
        <w:spacing w:after="0" w:line="240" w:lineRule="auto"/>
      </w:pPr>
      <w:r>
        <w:separator/>
      </w:r>
    </w:p>
  </w:endnote>
  <w:endnote w:type="continuationSeparator" w:id="0">
    <w:p w14:paraId="496204A4" w14:textId="77777777" w:rsidR="00F825AD" w:rsidRDefault="00F825AD" w:rsidP="00593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7DC1A" w14:textId="77777777" w:rsidR="00F825AD" w:rsidRDefault="00F825AD" w:rsidP="0059334F">
      <w:pPr>
        <w:spacing w:after="0" w:line="240" w:lineRule="auto"/>
      </w:pPr>
      <w:r>
        <w:separator/>
      </w:r>
    </w:p>
  </w:footnote>
  <w:footnote w:type="continuationSeparator" w:id="0">
    <w:p w14:paraId="3B6AAD4B" w14:textId="77777777" w:rsidR="00F825AD" w:rsidRDefault="00F825AD" w:rsidP="00593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4C212" w14:textId="33DA91E7" w:rsidR="0059334F" w:rsidRDefault="0059334F">
    <w:pPr>
      <w:pStyle w:val="Header"/>
    </w:pPr>
  </w:p>
  <w:p w14:paraId="631C0A28" w14:textId="45BE9190" w:rsidR="0059334F" w:rsidRDefault="0059334F">
    <w:pPr>
      <w:pStyle w:val="Header"/>
    </w:pPr>
  </w:p>
  <w:p w14:paraId="3AE30832" w14:textId="1BBDB302" w:rsidR="0059334F" w:rsidRDefault="0059334F">
    <w:pPr>
      <w:pStyle w:val="Header"/>
    </w:pPr>
    <w:r>
      <w:t>ML BootCamp</w:t>
    </w:r>
    <w:r>
      <w:tab/>
      <w:t>Assignment 8</w:t>
    </w:r>
    <w:r>
      <w:tab/>
      <w:t>S. Venkatesh Kum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931F46"/>
    <w:multiLevelType w:val="hybridMultilevel"/>
    <w:tmpl w:val="0582B60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3574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YzNTY3NjYAIiUdpeDU4uLM/DyQAsNaANggWdssAAAA"/>
  </w:docVars>
  <w:rsids>
    <w:rsidRoot w:val="00CD3562"/>
    <w:rsid w:val="0059334F"/>
    <w:rsid w:val="00CD3562"/>
    <w:rsid w:val="00F8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971AC"/>
  <w15:docId w15:val="{F18F9EC0-380C-4A1E-B2FC-08C33AD28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933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34F"/>
    <w:rPr>
      <w:rFonts w:asciiTheme="minorHAnsi" w:eastAsiaTheme="minorHAnsi" w:hAnsiTheme="minorHAnsi" w:cstheme="minorBid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933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34F"/>
    <w:rPr>
      <w:rFonts w:asciiTheme="minorHAnsi" w:eastAsiaTheme="minorHAnsi" w:hAnsiTheme="minorHAnsi" w:cstheme="minorBidi"/>
      <w:lang w:eastAsia="en-US"/>
    </w:rPr>
  </w:style>
  <w:style w:type="paragraph" w:styleId="ListParagraph">
    <w:name w:val="List Paragraph"/>
    <w:basedOn w:val="Normal"/>
    <w:uiPriority w:val="34"/>
    <w:qFormat/>
    <w:rsid w:val="0059334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33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334F"/>
    <w:rPr>
      <w:rFonts w:ascii="Courier New" w:eastAsia="Times New Roman" w:hAnsi="Courier New" w:cs="Courier New"/>
      <w:sz w:val="20"/>
      <w:szCs w:val="20"/>
    </w:rPr>
  </w:style>
  <w:style w:type="character" w:customStyle="1" w:styleId="ansi-red-fg">
    <w:name w:val="ansi-red-fg"/>
    <w:basedOn w:val="DefaultParagraphFont"/>
    <w:rsid w:val="00593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4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SdrSV1S1QVJNYS6N0wRt1ETg6w==">AMUW2mUfwBHWEAOAnAx1jPRU/X0hfJeCx+P94VzxuTmIb4v+oLf+Rv3+RECBUlTdC9td19Pye9AKcfILic4DNdA8qZSkx1/Qrj+ypr6wm0I2AT87Y1XjoC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VENKATESH KUMAR S</cp:lastModifiedBy>
  <cp:revision>2</cp:revision>
  <dcterms:created xsi:type="dcterms:W3CDTF">2021-03-02T22:32:00Z</dcterms:created>
  <dcterms:modified xsi:type="dcterms:W3CDTF">2023-02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